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Senegal</w:t>
      </w:r>
      <w:r>
        <w:t xml:space="preserve"> </w:t>
      </w:r>
      <w:r>
        <w:t xml:space="preserve">Dakar</w:t>
      </w:r>
    </w:p>
    <w:bookmarkStart w:id="25" w:name="cover-letter"/>
    <w:p>
      <w:pPr>
        <w:pStyle w:val="Heading1"/>
      </w:pPr>
      <w:r>
        <w:rPr>
          <w:bCs/>
          <w:b/>
        </w:rPr>
        <w:t xml:space="preserve">Cover Letter</w:t>
      </w:r>
    </w:p>
    <w:p>
      <w:pPr>
        <w:pStyle w:val="FirstParagraph"/>
      </w:pPr>
      <w:r>
        <w:rPr>
          <w:iCs/>
          <w:i/>
        </w:rPr>
        <w:t xml:space="preserve">Dear Hiring Committee,</w:t>
      </w:r>
    </w:p>
    <w:p>
      <w:pPr>
        <w:pStyle w:val="BodyText"/>
      </w:pPr>
      <w:r>
        <w:t xml:space="preserve">I am writing to express my sincere interest in the Biologist position at your esteemed organization in Senegal Dakar. As a dedicated and passionate biologist with a strong academic background and hands-on experience in ecological research, I am eager to contribute my skills to address the unique environmental challenges and opportunities present in this vibrant region. The intersection of biodiversity, climate change, and community development in Senegal Dakar aligns closely with my professional goals, making this role an ideal fit for my expertise.</w:t>
      </w:r>
    </w:p>
    <w:bookmarkStart w:id="20" w:name="X7ec4d9ea919e14a4488aeee9006232b5b4f649b"/>
    <w:p>
      <w:pPr>
        <w:pStyle w:val="Heading2"/>
      </w:pPr>
      <w:r>
        <w:rPr>
          <w:bCs/>
          <w:b/>
        </w:rPr>
        <w:t xml:space="preserve">Biologist: A Commitment to Science and Sustainability</w:t>
      </w:r>
    </w:p>
    <w:p>
      <w:pPr>
        <w:pStyle w:val="FirstParagraph"/>
      </w:pPr>
      <w:r>
        <w:t xml:space="preserve">As a Biologist, I have always believed that scientific inquiry is a powerful tool for understanding and preserving the natural world. My academic journey began with a Bachelor’s degree in Biological Sciences from [University Name], followed by a Master’s in Ecology and Conservation from [University Name]. These programs equipped me with foundational knowledge in molecular biology, ecosystem dynamics, and conservation strategies. However, it was my fieldwork in tropical rainforests and coastal ecosystems that truly solidified my passion for biodiversity research.</w:t>
      </w:r>
    </w:p>
    <w:p>
      <w:pPr>
        <w:pStyle w:val="BodyText"/>
      </w:pPr>
      <w:r>
        <w:t xml:space="preserve">My professional experience as a Biologist has spanned both academic and applied settings. For instance, during my tenure at [Previous Organization], I led a project to assess the impact of urbanization on local amphibian populations. This work not only honed my data collection and analytical skills but also underscored the importance of community engagement in environmental stewardship. Similarly, my collaboration with [Another Organization] on marine biodiversity monitoring in [Region] taught me the value of interdisciplinary approaches to conservation. These experiences have prepared me to tackle complex challenges in Senegal Dakar, where ecological preservation is critical for both environmental and socioeconomic stability.</w:t>
      </w:r>
    </w:p>
    <w:bookmarkEnd w:id="20"/>
    <w:bookmarkStart w:id="21" w:name="X5ec9ed3940493684f4b22a11c3085461a721ebd"/>
    <w:p>
      <w:pPr>
        <w:pStyle w:val="Heading2"/>
      </w:pPr>
      <w:r>
        <w:rPr>
          <w:bCs/>
          <w:b/>
        </w:rPr>
        <w:t xml:space="preserve">Senegal Dakar: A Hub of Biodiversity and Opportunity</w:t>
      </w:r>
    </w:p>
    <w:p>
      <w:pPr>
        <w:pStyle w:val="FirstParagraph"/>
      </w:pPr>
      <w:r>
        <w:t xml:space="preserve">Sengo Dakar, with its rich tapestry of ecosystems ranging from coastal mangroves to arid savannas, presents a unique laboratory for biological research. As a Biologist, I am particularly drawn to the region’s efforts to balance development with conservation. Senegal’s commitment to renewable energy and sustainable agriculture aligns with my expertise in ecological modeling and habitat restoration. I am especially interested in contributing to projects that address the impacts of climate change on local flora and fauna, such as protecting endangered species or restoring degraded wetlands.</w:t>
      </w:r>
    </w:p>
    <w:p>
      <w:pPr>
        <w:pStyle w:val="BodyText"/>
      </w:pPr>
      <w:r>
        <w:t xml:space="preserve">Moreover, Senegal Dakar’s cultural diversity offers a dynamic environment for collaborative research. I have always valued working with multidisciplinary teams to address environmental issues, and I believe my adaptability and cross-cultural communication skills would enable me to thrive in this setting. For example, during my time in [Country/Region], I collaborated with local communities to design citizen science initiatives that empowered residents to monitor biodiversity. This approach not only enhanced data collection but also fostered a sense of ownership among participants—a model I am eager to replicate in Senegal Dakar.</w:t>
      </w:r>
    </w:p>
    <w:bookmarkEnd w:id="21"/>
    <w:bookmarkStart w:id="22" w:name="skills-and-expertise"/>
    <w:p>
      <w:pPr>
        <w:pStyle w:val="Heading2"/>
      </w:pPr>
      <w:r>
        <w:rPr>
          <w:bCs/>
          <w:b/>
        </w:rPr>
        <w:t xml:space="preserve">Skills and Expertise</w:t>
      </w:r>
    </w:p>
    <w:p>
      <w:pPr>
        <w:pStyle w:val="FirstParagraph"/>
      </w:pPr>
      <w:r>
        <w:t xml:space="preserve">As a Biologist, I bring a diverse skill set that includes advanced laboratory techniques, field surveying, and data analysis. My proficiency in software such as R and GIS enables me to create detailed ecological models, while my experience with molecular tools like PCR allows me to investigate genetic diversity in plant and animal populations. Additionally, I have published peer-reviewed articles on topics ranging from invasive species management to the effects of pollution on aquatic ecosystems, demonstrating my ability to translate scientific findings into actionable solutions.</w:t>
      </w:r>
    </w:p>
    <w:p>
      <w:pPr>
        <w:pStyle w:val="BodyText"/>
      </w:pPr>
      <w:r>
        <w:t xml:space="preserve">One of my most significant achievements as a Biologist was co-leading a study that identified critical habitats for the endangered African manatee in [Region]. This project required meticulous planning, collaboration with local stakeholders, and innovative use of remote sensing technologies. The results not only informed conservation policies but also raised awareness about the importance of protecting aquatic ecosystems. I am confident that my problem-solving mindset and technical expertise will allow me to make meaningful contributions to your organization’s mission.</w:t>
      </w:r>
    </w:p>
    <w:bookmarkEnd w:id="22"/>
    <w:bookmarkStart w:id="23" w:name="why-senegal-dakar"/>
    <w:p>
      <w:pPr>
        <w:pStyle w:val="Heading2"/>
      </w:pPr>
      <w:r>
        <w:rPr>
          <w:bCs/>
          <w:b/>
        </w:rPr>
        <w:t xml:space="preserve">Why Senegal Dakar?</w:t>
      </w:r>
    </w:p>
    <w:p>
      <w:pPr>
        <w:pStyle w:val="FirstParagraph"/>
      </w:pPr>
      <w:r>
        <w:t xml:space="preserve">Senegal Dakar represents a unique opportunity for a Biologist to engage in impactful work at the intersection of science, culture, and sustainability. The region’s rich biodiversity, combined with its growing emphasis on green technologies, creates an environment where innovative research can have a tangible impact. I am particularly inspired by initiatives such as [specific project or organization in Senegal], which exemplify the potential for biology to drive positive change.</w:t>
      </w:r>
    </w:p>
    <w:p>
      <w:pPr>
        <w:pStyle w:val="BodyText"/>
      </w:pPr>
      <w:r>
        <w:t xml:space="preserve">Additionally, I am deeply committed to fostering scientific literacy and environmental stewardship in local communities. In Senegal Dakar, I aim to collaborate with schools, NGOs, and government agencies to develop educational programs that highlight the importance of biodiversity. By bridging the gap between research and public engagement, I believe we can build a more sustainable future for the region.</w:t>
      </w:r>
    </w:p>
    <w:bookmarkEnd w:id="23"/>
    <w:bookmarkStart w:id="24" w:name="conclusion"/>
    <w:p>
      <w:pPr>
        <w:pStyle w:val="Heading2"/>
      </w:pPr>
      <w:r>
        <w:rPr>
          <w:bCs/>
          <w:b/>
        </w:rPr>
        <w:t xml:space="preserve">Conclusion</w:t>
      </w:r>
    </w:p>
    <w:p>
      <w:pPr>
        <w:pStyle w:val="FirstParagraph"/>
      </w:pPr>
      <w:r>
        <w:t xml:space="preserve">In conclusion, I am enthusiastic about the possibility of joining your team as a Biologist in Senegal Dakar. My academic training, professional experience, and passion for ecological conservation have prepared me to contribute meaningfully to your organization’s goals. I am eager to bring my skills in research, data analysis, and community engagement to support initiatives that protect Senegal’s natural heritage while addressing the needs of its people.</w:t>
      </w:r>
    </w:p>
    <w:p>
      <w:pPr>
        <w:pStyle w:val="BodyText"/>
      </w:pPr>
      <w:r>
        <w:t xml:space="preserve">Thank you for considering my application. I would welcome the opportunity to discuss how my background and vision align with your organization’s mission. Please feel free to contact me at [Your Email Address] or [Your Phone Number] at your convenience. I look forward to the possibility of contributing to the exciting work being done in Senegal Dakar.</w:t>
      </w:r>
    </w:p>
    <w:p>
      <w:pPr>
        <w:pStyle w:val="BodyText"/>
      </w:pPr>
      <w:r>
        <w:rPr>
          <w:iCs/>
          <w:i/>
        </w:rPr>
        <w:t xml:space="preserve">Sincerely,</w:t>
      </w:r>
    </w:p>
    <w:p>
      <w:pPr>
        <w:pStyle w:val="BodyText"/>
      </w:pPr>
      <w:r>
        <w:rPr>
          <w:bCs/>
          <w:b/>
        </w:rPr>
        <w:t xml:space="preserve">[Your Full Name]</w:t>
      </w:r>
    </w:p>
    <w:p>
      <w:pPr>
        <w:pStyle w:val="BodyText"/>
      </w:pPr>
      <w:r>
        <w:t xml:space="preserve">[Your Address]</w:t>
      </w:r>
    </w:p>
    <w:p>
      <w:pPr>
        <w:pStyle w:val="BodyText"/>
      </w:pPr>
      <w:r>
        <w:t xml:space="preserve">[City, State, ZIP Cod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iologist Position in Senegal Dakar</dc:title>
  <dc:creator/>
  <dc:language>en</dc:language>
  <cp:keywords/>
  <dcterms:created xsi:type="dcterms:W3CDTF">2026-07-21T09:57:20Z</dcterms:created>
  <dcterms:modified xsi:type="dcterms:W3CDTF">2026-07-21T09:57:20Z</dcterms:modified>
</cp:coreProperties>
</file>

<file path=docProps/custom.xml><?xml version="1.0" encoding="utf-8"?>
<Properties xmlns="http://schemas.openxmlformats.org/officeDocument/2006/custom-properties" xmlns:vt="http://schemas.openxmlformats.org/officeDocument/2006/docPropsVTypes"/>
</file>